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B2284A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B2284A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B2284A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B2284A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B2284A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r w:rsidRPr="00914F64">
        <w:rPr>
          <w:szCs w:val="20"/>
        </w:rPr>
        <w:t>PlantUML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r w:rsidRPr="005B154B">
        <w:t xml:space="preserve">PlantUML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fixr:field</w:t>
      </w:r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RefSeqNum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fixr:anno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fixr:documentation</w:t>
      </w:r>
      <w:r w:rsidRPr="001D03B8">
        <w:rPr>
          <w:rStyle w:val="OtherTok"/>
          <w:lang w:val="en-US"/>
        </w:rPr>
        <w:t xml:space="preserve"> langId=</w:t>
      </w:r>
      <w:r w:rsidRPr="001D03B8">
        <w:rPr>
          <w:rStyle w:val="StringTok"/>
          <w:lang w:val="en-US"/>
        </w:rPr>
        <w:t>"en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fixr:documen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fixr:annotation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fixr:field&gt;</w:t>
      </w:r>
    </w:p>
    <w:p w14:paraId="24ABA585" w14:textId="1D6C44F9" w:rsidR="007D6BD6" w:rsidRPr="007D6BD6" w:rsidRDefault="00D254B6" w:rsidP="007D6BD6">
      <w:pPr>
        <w:pStyle w:val="BodyText"/>
      </w:pPr>
      <w:r>
        <w:t>FIXCompact</w:t>
      </w:r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BodyText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BodyText"/>
      </w:pPr>
    </w:p>
    <w:p w14:paraId="62A7F464" w14:textId="7D5D641C" w:rsidR="00011800" w:rsidRDefault="00011800" w:rsidP="00011800">
      <w:pPr>
        <w:pStyle w:val="DefinitionTerm"/>
      </w:pPr>
      <w:r>
        <w:lastRenderedPageBreak/>
        <w:t xml:space="preserve">DefinitionTerm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>. Pandoc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Pandoc as they are not formal docx-styles but part of numbering.xml which Pandoc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E4AD6E" w14:textId="77777777" w:rsidR="00B2284A" w:rsidRDefault="00B2284A" w:rsidP="00011800">
      <w:pPr>
        <w:spacing w:after="0"/>
      </w:pPr>
      <w:r>
        <w:separator/>
      </w:r>
    </w:p>
  </w:endnote>
  <w:endnote w:type="continuationSeparator" w:id="0">
    <w:p w14:paraId="3B1D38F6" w14:textId="77777777" w:rsidR="00B2284A" w:rsidRDefault="00B2284A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1685D867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</w:t>
    </w:r>
    <w:r w:rsidR="00113601">
      <w:t>3</w:t>
    </w:r>
    <w:r>
      <w:t>-20</w:t>
    </w:r>
    <w:r w:rsidR="00113601">
      <w:t>1</w:t>
    </w:r>
    <w:r w:rsidR="00956265">
      <w:t>8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757F2CE3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</w:t>
    </w:r>
    <w:r w:rsidR="00113601">
      <w:t>3</w:t>
    </w:r>
    <w:r>
      <w:t>-20</w:t>
    </w:r>
    <w:r w:rsidR="00113601">
      <w:t>1</w:t>
    </w:r>
    <w:r w:rsidR="00956265">
      <w:t>8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C3762D" w14:textId="77777777" w:rsidR="00B2284A" w:rsidRDefault="00B2284A" w:rsidP="00011800">
      <w:pPr>
        <w:spacing w:after="0"/>
      </w:pPr>
      <w:r>
        <w:separator/>
      </w:r>
    </w:p>
  </w:footnote>
  <w:footnote w:type="continuationSeparator" w:id="0">
    <w:p w14:paraId="792960A5" w14:textId="77777777" w:rsidR="00B2284A" w:rsidRDefault="00B2284A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13DCD257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113601">
      <w:t xml:space="preserve"> – SIMPLE BINARY ENCODING (SBE)</w:t>
    </w:r>
    <w:r>
      <w:tab/>
    </w:r>
    <w:r w:rsidR="00956265">
      <w:t>July</w:t>
    </w:r>
    <w:r>
      <w:t xml:space="preserve"> 20</w:t>
    </w:r>
    <w:r w:rsidR="00113601">
      <w:t>1</w:t>
    </w:r>
    <w:r w:rsidR="00956265">
      <w:t>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7.35pt;height:7.3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42802"/>
    <w:rsid w:val="0004361E"/>
    <w:rsid w:val="00070F51"/>
    <w:rsid w:val="0007329A"/>
    <w:rsid w:val="000738B1"/>
    <w:rsid w:val="00080560"/>
    <w:rsid w:val="000974A1"/>
    <w:rsid w:val="000C2E85"/>
    <w:rsid w:val="000E7C14"/>
    <w:rsid w:val="000F7287"/>
    <w:rsid w:val="00113601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314B"/>
    <w:rsid w:val="002D6DC0"/>
    <w:rsid w:val="002E7FDC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265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D4D82"/>
    <w:rsid w:val="009E04D1"/>
    <w:rsid w:val="009E2A87"/>
    <w:rsid w:val="009F0C46"/>
    <w:rsid w:val="00A00295"/>
    <w:rsid w:val="00A02AD6"/>
    <w:rsid w:val="00A06CD1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50CA"/>
    <w:rsid w:val="00AF2454"/>
    <w:rsid w:val="00B13E80"/>
    <w:rsid w:val="00B2284A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316F7"/>
    <w:rsid w:val="00C35F39"/>
    <w:rsid w:val="00C41690"/>
    <w:rsid w:val="00C5676C"/>
    <w:rsid w:val="00C63874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2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7</Pages>
  <Words>358</Words>
  <Characters>2635</Characters>
  <Application>Microsoft Office Word</Application>
  <DocSecurity>0</DocSecurity>
  <Lines>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38</cp:revision>
  <cp:lastPrinted>2020-02-10T20:03:00Z</cp:lastPrinted>
  <dcterms:created xsi:type="dcterms:W3CDTF">2019-05-10T10:25:00Z</dcterms:created>
  <dcterms:modified xsi:type="dcterms:W3CDTF">2020-07-09T16:30:00Z</dcterms:modified>
</cp:coreProperties>
</file>